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13644" w14:textId="541DABD7" w:rsidR="009D027B" w:rsidRDefault="009D027B" w:rsidP="009D027B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3C1280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No. 1</w:t>
      </w: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2</w:t>
      </w:r>
    </w:p>
    <w:p w14:paraId="7C84BE9C" w14:textId="77777777" w:rsidR="00CB542F" w:rsidRPr="009D027B" w:rsidRDefault="00CB542F" w:rsidP="009D027B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</w:p>
    <w:p w14:paraId="26AEDBE1" w14:textId="6837F57A" w:rsidR="00C05CB1" w:rsidRPr="00C05CB1" w:rsidRDefault="00C05CB1">
      <w:pPr>
        <w:pStyle w:val="SourceCode"/>
        <w:rPr>
          <w:rStyle w:val="ImportTok"/>
          <w:b/>
          <w:bCs/>
          <w:sz w:val="28"/>
          <w:szCs w:val="32"/>
          <w:u w:val="single"/>
        </w:rPr>
      </w:pPr>
      <w:r w:rsidRPr="00C05CB1">
        <w:rPr>
          <w:rStyle w:val="ImportTok"/>
          <w:b/>
          <w:bCs/>
          <w:sz w:val="28"/>
          <w:szCs w:val="32"/>
          <w:u w:val="single"/>
        </w:rPr>
        <w:t>Code:</w:t>
      </w:r>
    </w:p>
    <w:p w14:paraId="652D7F78" w14:textId="7A082CE2" w:rsidR="00F3427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 </w:t>
      </w: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layers </w:t>
      </w:r>
      <w:r>
        <w:rPr>
          <w:rStyle w:val="ImportTok"/>
        </w:rPr>
        <w:t>import</w:t>
      </w:r>
      <w:r>
        <w:rPr>
          <w:rStyle w:val="NormalTok"/>
        </w:rPr>
        <w:t xml:space="preserve"> Conv2D, Dense, MaxPooling2D, Flatten, Dropout, Inpu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utils </w:t>
      </w:r>
      <w:r>
        <w:rPr>
          <w:rStyle w:val="ImportTok"/>
        </w:rPr>
        <w:t>import</w:t>
      </w:r>
      <w:r>
        <w:rPr>
          <w:rStyle w:val="NormalTok"/>
        </w:rPr>
        <w:t xml:space="preserve"> plot_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datasets </w:t>
      </w:r>
      <w:r>
        <w:rPr>
          <w:rStyle w:val="ImportTok"/>
        </w:rPr>
        <w:t>import</w:t>
      </w:r>
      <w:r>
        <w:rPr>
          <w:rStyle w:val="NormalTok"/>
        </w:rPr>
        <w:t xml:space="preserve"> mnist</w:t>
      </w:r>
    </w:p>
    <w:p w14:paraId="1D801296" w14:textId="77777777" w:rsidR="00F34271" w:rsidRDefault="00000000">
      <w:pPr>
        <w:pStyle w:val="SourceCode"/>
      </w:pP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input_shap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(x_train, y_train), (x_test, y_test)</w:t>
      </w:r>
      <w:r>
        <w:rPr>
          <w:rStyle w:val="OperatorTok"/>
        </w:rPr>
        <w:t>=</w:t>
      </w:r>
      <w:r>
        <w:rPr>
          <w:rStyle w:val="NormalTok"/>
        </w:rPr>
        <w:t xml:space="preserve"> mnist.load_data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x_train.astype(</w:t>
      </w:r>
      <w:r>
        <w:rPr>
          <w:rStyle w:val="StringTok"/>
        </w:rPr>
        <w:t>"float32"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x_test.astype(</w:t>
      </w:r>
      <w:r>
        <w:rPr>
          <w:rStyle w:val="StringTok"/>
        </w:rPr>
        <w:t>"float32"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np.expand_dims(x_train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np.expand_dims(x_test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_train shape:"</w:t>
      </w:r>
      <w:r>
        <w:rPr>
          <w:rStyle w:val="NormalTok"/>
        </w:rPr>
        <w:t>, 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rain.shape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train samples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est.shape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"test sample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class vectors to binary class matrices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keras.utils.to_categorical(y_train, num_classes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keras.utils.to_categorical(y_test, num_classes)</w:t>
      </w:r>
    </w:p>
    <w:p w14:paraId="5555BEDC" w14:textId="77777777" w:rsidR="00F34271" w:rsidRDefault="00000000">
      <w:pPr>
        <w:pStyle w:val="SourceCode"/>
      </w:pPr>
      <w:r>
        <w:rPr>
          <w:rStyle w:val="VerbatimChar"/>
        </w:rPr>
        <w:t>Downloading data from https://storage.googleapis.com/tensorflow/tf-keras-datasets/mnist.npz</w:t>
      </w:r>
      <w:r>
        <w:br/>
      </w:r>
      <w:r>
        <w:rPr>
          <w:rStyle w:val="VerbatimChar"/>
        </w:rPr>
        <w:t>11490434/11490434 [==============================] - 1s 0us/step</w:t>
      </w:r>
      <w:r>
        <w:br/>
      </w:r>
      <w:r>
        <w:rPr>
          <w:rStyle w:val="VerbatimChar"/>
        </w:rPr>
        <w:t>x_train shape: (60000, 28, 28, 1)</w:t>
      </w:r>
      <w:r>
        <w:br/>
      </w:r>
      <w:r>
        <w:rPr>
          <w:rStyle w:val="VerbatimChar"/>
        </w:rPr>
        <w:t>60000 train samples</w:t>
      </w:r>
      <w:r>
        <w:br/>
      </w:r>
      <w:r>
        <w:rPr>
          <w:rStyle w:val="VerbatimChar"/>
        </w:rPr>
        <w:t>10000 test samples</w:t>
      </w:r>
    </w:p>
    <w:p w14:paraId="5587EADE" w14:textId="77777777" w:rsidR="00F34271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en of x_train: 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x_train), </w:t>
      </w:r>
      <w:r>
        <w:rPr>
          <w:rStyle w:val="StringTok"/>
        </w:rPr>
        <w:t>"Len of y_train: 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y_train), </w:t>
      </w:r>
      <w:r>
        <w:rPr>
          <w:rStyle w:val="StringTok"/>
        </w:rPr>
        <w:t>" len of x_test: 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x_test), </w:t>
      </w:r>
      <w:r>
        <w:rPr>
          <w:rStyle w:val="StringTok"/>
        </w:rPr>
        <w:t>" len y_test: 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y_test))</w:t>
      </w:r>
    </w:p>
    <w:p w14:paraId="5A4A2488" w14:textId="77777777" w:rsidR="00F34271" w:rsidRDefault="00000000">
      <w:pPr>
        <w:pStyle w:val="SourceCode"/>
      </w:pPr>
      <w:r>
        <w:rPr>
          <w:rStyle w:val="VerbatimChar"/>
        </w:rPr>
        <w:t>len of x_train:  60000 Len of y_train:  60000  len of x_test:  10000  len y_test:  10000</w:t>
      </w:r>
    </w:p>
    <w:p w14:paraId="69686619" w14:textId="77777777" w:rsidR="00F34271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keras.Sequential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keras.Input(shape</w:t>
      </w:r>
      <w:r>
        <w:rPr>
          <w:rStyle w:val="OperatorTok"/>
        </w:rPr>
        <w:t>=</w:t>
      </w:r>
      <w:r>
        <w:rPr>
          <w:rStyle w:val="NormalTok"/>
        </w:rPr>
        <w:t>input_shape),</w:t>
      </w:r>
      <w:r>
        <w:br/>
      </w:r>
      <w:r>
        <w:rPr>
          <w:rStyle w:val="NormalTok"/>
        </w:rPr>
        <w:t xml:space="preserve">        Conv2D(</w:t>
      </w:r>
      <w:r>
        <w:rPr>
          <w:rStyle w:val="DecValTok"/>
        </w:rPr>
        <w:t>32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"rel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MaxPooling2D(poo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Conv2D(</w:t>
      </w:r>
      <w:r>
        <w:rPr>
          <w:rStyle w:val="DecValTok"/>
        </w:rPr>
        <w:t>64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"relu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MaxPooling2D(poo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Flatten(),</w:t>
      </w:r>
      <w:r>
        <w:br/>
      </w:r>
      <w:r>
        <w:rPr>
          <w:rStyle w:val="NormalTok"/>
        </w:rPr>
        <w:t xml:space="preserve">        Dropout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Dense(num_classes, activation</w:t>
      </w:r>
      <w:r>
        <w:rPr>
          <w:rStyle w:val="OperatorTok"/>
        </w:rPr>
        <w:t>=</w:t>
      </w:r>
      <w:r>
        <w:rPr>
          <w:rStyle w:val="StringTok"/>
        </w:rPr>
        <w:t>"softma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.summary()</w:t>
      </w:r>
      <w:r>
        <w:br/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"categorical_crossentropy"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14:paraId="6521AE1D" w14:textId="77777777" w:rsidR="00F34271" w:rsidRDefault="00000000">
      <w:pPr>
        <w:pStyle w:val="SourceCode"/>
      </w:pPr>
      <w:r>
        <w:rPr>
          <w:rStyle w:val="VerbatimChar"/>
        </w:rPr>
        <w:t>Model: "sequential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 (Conv2D)             (None, 26, 26, 32)  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D  (None, 13, 13, 32)       0         </w:t>
      </w:r>
      <w:r>
        <w:br/>
      </w:r>
      <w:r>
        <w:rPr>
          <w:rStyle w:val="VerbatimChar"/>
        </w:rPr>
        <w:t xml:space="preserve"> )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1 (Conv2D)           (None, 11, 11, 64)        18496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1 (MaxPooling  (None, 5, 5, 64)         0         </w:t>
      </w:r>
      <w:r>
        <w:br/>
      </w:r>
      <w:r>
        <w:rPr>
          <w:rStyle w:val="VerbatimChar"/>
        </w:rPr>
        <w:t xml:space="preserve"> 2D)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1600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 (Dropout)           (None, 1600)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10)                16010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34,826</w:t>
      </w:r>
      <w:r>
        <w:br/>
      </w:r>
      <w:r>
        <w:rPr>
          <w:rStyle w:val="VerbatimChar"/>
        </w:rPr>
        <w:t>Trainable params: 34,826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582170FD" w14:textId="77777777" w:rsidR="00F34271" w:rsidRDefault="00000000">
      <w:pPr>
        <w:pStyle w:val="SourceCode"/>
      </w:pPr>
      <w:r>
        <w:rPr>
          <w:rStyle w:val="NormalTok"/>
        </w:rPr>
        <w:t>plot_model(model, show_shap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5F88DAD" w14:textId="77777777" w:rsidR="00F34271" w:rsidRDefault="00000000" w:rsidP="002078A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FA523FC" wp14:editId="609B7C2B">
            <wp:extent cx="2943225" cy="79722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db8048b66091f06a5535172d7d25be3194bbcb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096" cy="802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FF1AC" w14:textId="77777777" w:rsidR="00F34271" w:rsidRDefault="00000000">
      <w:pPr>
        <w:pStyle w:val="SourceCode"/>
      </w:pPr>
      <w:r>
        <w:rPr>
          <w:rStyle w:val="NormalTok"/>
        </w:rPr>
        <w:lastRenderedPageBreak/>
        <w:t>x_train.shape</w:t>
      </w:r>
    </w:p>
    <w:p w14:paraId="2AC74CCB" w14:textId="77777777" w:rsidR="00F34271" w:rsidRDefault="00000000">
      <w:pPr>
        <w:pStyle w:val="SourceCode"/>
      </w:pPr>
      <w:r>
        <w:rPr>
          <w:rStyle w:val="VerbatimChar"/>
        </w:rPr>
        <w:t>(60000, 28, 28, 1)</w:t>
      </w:r>
    </w:p>
    <w:p w14:paraId="3AD9E495" w14:textId="77777777" w:rsidR="00F34271" w:rsidRDefault="00000000">
      <w:pPr>
        <w:pStyle w:val="SourceCode"/>
      </w:pPr>
      <w:r>
        <w:rPr>
          <w:rStyle w:val="NormalTok"/>
        </w:rPr>
        <w:t>y_train.shape</w:t>
      </w:r>
    </w:p>
    <w:p w14:paraId="542303FD" w14:textId="77777777" w:rsidR="00F34271" w:rsidRDefault="00000000">
      <w:pPr>
        <w:pStyle w:val="SourceCode"/>
      </w:pPr>
      <w:r>
        <w:rPr>
          <w:rStyle w:val="VerbatimChar"/>
        </w:rPr>
        <w:t>(60000, 10)</w:t>
      </w:r>
    </w:p>
    <w:p w14:paraId="5E5CF546" w14:textId="77777777" w:rsidR="00F34271" w:rsidRDefault="00000000">
      <w:pPr>
        <w:pStyle w:val="SourceCode"/>
        <w:rPr>
          <w:rStyle w:val="NormalTok"/>
        </w:rPr>
      </w:pP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x_train, y_train, batch_size</w:t>
      </w:r>
      <w:r>
        <w:rPr>
          <w:rStyle w:val="OperatorTok"/>
        </w:rPr>
        <w:t>=</w:t>
      </w:r>
      <w:r>
        <w:rPr>
          <w:rStyle w:val="NormalTok"/>
        </w:rPr>
        <w:t>batch_size, epochs</w:t>
      </w:r>
      <w:r>
        <w:rPr>
          <w:rStyle w:val="OperatorTok"/>
        </w:rPr>
        <w:t>=</w:t>
      </w:r>
      <w:r>
        <w:rPr>
          <w:rStyle w:val="NormalTok"/>
        </w:rPr>
        <w:t>epochs, validation_split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76812A31" w14:textId="77777777" w:rsidR="003D6725" w:rsidRDefault="003D6725">
      <w:pPr>
        <w:pStyle w:val="SourceCode"/>
        <w:rPr>
          <w:rStyle w:val="NormalTok"/>
        </w:rPr>
      </w:pPr>
    </w:p>
    <w:p w14:paraId="462783A0" w14:textId="1BC0A617" w:rsidR="0040319C" w:rsidRPr="0040319C" w:rsidRDefault="0040319C">
      <w:pPr>
        <w:pStyle w:val="SourceCode"/>
        <w:rPr>
          <w:b/>
          <w:bCs/>
          <w:sz w:val="32"/>
          <w:szCs w:val="32"/>
          <w:u w:val="single"/>
        </w:rPr>
      </w:pPr>
      <w:r w:rsidRPr="0040319C">
        <w:rPr>
          <w:rStyle w:val="NormalTok"/>
          <w:b/>
          <w:bCs/>
          <w:sz w:val="28"/>
          <w:szCs w:val="32"/>
          <w:u w:val="single"/>
        </w:rPr>
        <w:t>Output:</w:t>
      </w:r>
    </w:p>
    <w:p w14:paraId="2F3A5BA4" w14:textId="77777777" w:rsidR="00F34271" w:rsidRDefault="00000000">
      <w:pPr>
        <w:pStyle w:val="SourceCode"/>
      </w:pPr>
      <w:r>
        <w:rPr>
          <w:rStyle w:val="VerbatimChar"/>
        </w:rPr>
        <w:t>Epoch 1/10</w:t>
      </w:r>
      <w:r>
        <w:br/>
      </w:r>
      <w:r>
        <w:rPr>
          <w:rStyle w:val="VerbatimChar"/>
        </w:rPr>
        <w:t>422/422 [==============================] - 57s 133ms/step - loss: 0.3786 - accuracy: 0.8882 - val_loss: 0.0825 - val_accuracy: 0.9783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422/422 [==============================] - 49s 117ms/step - loss: 0.1133 - accuracy: 0.9661 - val_loss: 0.0569 - val_accuracy: 0.9850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422/422 [==============================] - 50s 117ms/step - loss: 0.0847 - accuracy: 0.9744 - val_loss: 0.0498 - val_accuracy: 0.9865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422/422 [==============================] - 48s 114ms/step - loss: 0.0713 - accuracy: 0.9777 - val_loss: 0.0415 - val_accuracy: 0.9890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422/422 [==============================] - 47s 111ms/step - loss: 0.0638 - accuracy: 0.9797 - val_loss: 0.0436 - val_accuracy: 0.9885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422/422 [==============================] - 48s 114ms/step - loss: 0.0574 - accuracy: 0.9824 - val_loss: 0.0360 - val_accuracy: 0.9910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422/422 [==============================] - 51s 120ms/step - loss: 0.0512 - accuracy: 0.9841 - val_loss: 0.0384 - val_accuracy: 0.9883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422/422 [==============================] - 48s 114ms/step - loss: 0.0476 - accuracy: 0.9846 - val_loss: 0.0321 - val_accuracy: 0.9905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422/422 [==============================] - 53s 125ms/step - loss: 0.0439 - accuracy: 0.9861 - val_loss: 0.0302 - val_accuracy: 0.9918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422/422 [==============================] - 50s 117ms/step - loss: 0.0434 - accuracy: 0.9862 - val_loss: 0.0315 - val_accuracy: 0.9908</w:t>
      </w:r>
    </w:p>
    <w:p w14:paraId="6CDA7AEB" w14:textId="77777777" w:rsidR="00F34271" w:rsidRDefault="00000000">
      <w:pPr>
        <w:pStyle w:val="SourceCode"/>
      </w:pP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</w:p>
    <w:p w14:paraId="14AA6922" w14:textId="77777777" w:rsidR="00F34271" w:rsidRDefault="00000000">
      <w:pPr>
        <w:pStyle w:val="SourceCode"/>
      </w:pPr>
      <w:r>
        <w:rPr>
          <w:rStyle w:val="VerbatimChar"/>
        </w:rPr>
        <w:t>313/313 [==============================] - 3s 9ms/step</w:t>
      </w:r>
    </w:p>
    <w:p w14:paraId="688FF638" w14:textId="77777777" w:rsidR="00F34271" w:rsidRDefault="00000000">
      <w:pPr>
        <w:pStyle w:val="SourceCode"/>
      </w:pPr>
      <w:r>
        <w:rPr>
          <w:rStyle w:val="NormalTok"/>
        </w:rPr>
        <w:lastRenderedPageBreak/>
        <w:t>prediction.shape</w:t>
      </w:r>
    </w:p>
    <w:p w14:paraId="75E5BD5F" w14:textId="77777777" w:rsidR="00F34271" w:rsidRDefault="00000000">
      <w:pPr>
        <w:pStyle w:val="SourceCode"/>
      </w:pPr>
      <w:r>
        <w:rPr>
          <w:rStyle w:val="VerbatimChar"/>
        </w:rPr>
        <w:t>(10000, 10)</w:t>
      </w:r>
    </w:p>
    <w:p w14:paraId="099EEF75" w14:textId="77777777" w:rsidR="00F34271" w:rsidRDefault="00000000">
      <w:pPr>
        <w:pStyle w:val="SourceCode"/>
      </w:pPr>
      <w:r>
        <w:rPr>
          <w:rStyle w:val="NormalTok"/>
        </w:rPr>
        <w:t>y_test.shape</w:t>
      </w:r>
    </w:p>
    <w:p w14:paraId="31551E6B" w14:textId="77777777" w:rsidR="00F34271" w:rsidRDefault="00000000">
      <w:pPr>
        <w:pStyle w:val="SourceCode"/>
      </w:pPr>
      <w:r>
        <w:rPr>
          <w:rStyle w:val="VerbatimChar"/>
        </w:rPr>
        <w:t>(10000, 10)</w:t>
      </w:r>
    </w:p>
    <w:p w14:paraId="297CAA37" w14:textId="77777777" w:rsidR="00F34271" w:rsidRDefault="00000000">
      <w:pPr>
        <w:pStyle w:val="SourceCode"/>
      </w:pPr>
      <w:r>
        <w:rPr>
          <w:rStyle w:val="NormalTok"/>
        </w:rPr>
        <w:t xml:space="preserve">loss, 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)</w:t>
      </w:r>
    </w:p>
    <w:p w14:paraId="2E9AD46D" w14:textId="77777777" w:rsidR="00F34271" w:rsidRDefault="00000000">
      <w:pPr>
        <w:pStyle w:val="SourceCode"/>
      </w:pPr>
      <w:r>
        <w:rPr>
          <w:rStyle w:val="VerbatimChar"/>
        </w:rPr>
        <w:t>313/313 [==============================] - 3s 9ms/step - loss: 0.0276 - accuracy: 0.9908</w:t>
      </w:r>
    </w:p>
    <w:p w14:paraId="04D42847" w14:textId="77777777" w:rsidR="00F34271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oss of model is on testing data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}</w:t>
      </w:r>
      <w:r>
        <w:rPr>
          <w:rStyle w:val="SpecialStringTok"/>
        </w:rPr>
        <w:t xml:space="preserve"> and accuracy of model is on testing data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A19D4A1" w14:textId="77777777" w:rsidR="00F34271" w:rsidRDefault="00000000">
      <w:pPr>
        <w:pStyle w:val="SourceCode"/>
      </w:pPr>
      <w:r>
        <w:rPr>
          <w:rStyle w:val="VerbatimChar"/>
        </w:rPr>
        <w:t>Loss of model is on testing data: 0.027647219598293304 and accuracy of model is on testing data: 0.9908000230789185</w:t>
      </w:r>
    </w:p>
    <w:p w14:paraId="2BFEFE1B" w14:textId="77777777" w:rsidR="00F34271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accuracy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70670E93" w14:textId="77777777" w:rsidR="00F34271" w:rsidRDefault="00000000" w:rsidP="006B60CD">
      <w:pPr>
        <w:pStyle w:val="FirstParagraph"/>
        <w:jc w:val="center"/>
      </w:pPr>
      <w:r>
        <w:rPr>
          <w:noProof/>
        </w:rPr>
        <w:drawing>
          <wp:inline distT="0" distB="0" distL="0" distR="0" wp14:anchorId="4CF6720C" wp14:editId="25820C14">
            <wp:extent cx="5052290" cy="3814618"/>
            <wp:effectExtent l="0" t="0" r="0" b="0"/>
            <wp:docPr id="10209806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9c553610192d3a4f1c954d2f332186518c065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70328" w14:textId="77777777" w:rsidR="00F34271" w:rsidRDefault="00000000">
      <w:pPr>
        <w:pStyle w:val="SourceCode"/>
      </w:pPr>
      <w:r>
        <w:rPr>
          <w:rStyle w:val="NormalTok"/>
        </w:rPr>
        <w:lastRenderedPageBreak/>
        <w:t>plt.plot(history.history[</w:t>
      </w:r>
      <w:r>
        <w:rPr>
          <w:rStyle w:val="StringTok"/>
        </w:rPr>
        <w:t>'val_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Val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val_accuracy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Val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6E30E2C8" w14:textId="77777777" w:rsidR="00F34271" w:rsidRDefault="00000000" w:rsidP="006B60CD">
      <w:pPr>
        <w:pStyle w:val="FirstParagraph"/>
        <w:jc w:val="center"/>
      </w:pPr>
      <w:r>
        <w:rPr>
          <w:noProof/>
        </w:rPr>
        <w:drawing>
          <wp:inline distT="0" distB="0" distL="0" distR="0" wp14:anchorId="09162D51" wp14:editId="32D52BEE">
            <wp:extent cx="5052290" cy="3814618"/>
            <wp:effectExtent l="0" t="0" r="0" b="0"/>
            <wp:docPr id="1305598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e35cb375c976fb850257786a0d5931cf193751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8F6E9" w14:textId="77777777" w:rsidR="00F34271" w:rsidRDefault="00F34271">
      <w:pPr>
        <w:pStyle w:val="SourceCode"/>
      </w:pPr>
    </w:p>
    <w:sectPr w:rsidR="00F34271" w:rsidSect="003B010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C7B5A" w14:textId="77777777" w:rsidR="000E2B6B" w:rsidRDefault="000E2B6B">
      <w:pPr>
        <w:spacing w:after="0"/>
      </w:pPr>
      <w:r>
        <w:separator/>
      </w:r>
    </w:p>
  </w:endnote>
  <w:endnote w:type="continuationSeparator" w:id="0">
    <w:p w14:paraId="3FB26681" w14:textId="77777777" w:rsidR="000E2B6B" w:rsidRDefault="000E2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985AA" w14:textId="77777777" w:rsidR="003B0100" w:rsidRDefault="00000000">
    <w:pPr>
      <w:pStyle w:val="Footer"/>
    </w:pPr>
    <w:r>
      <w:rPr>
        <w:noProof/>
      </w:rPr>
      <w:pict w14:anchorId="39CAE7AD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3CD51D21" w14:textId="6DCED8B6" w:rsidR="003B0100" w:rsidRDefault="003B0100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56CB61DD" w14:textId="77777777" w:rsidR="003B0100" w:rsidRDefault="003B0100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3826A001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7B22A44D" w14:textId="77777777" w:rsidR="003B0100" w:rsidRDefault="003B0100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62DE3" w14:textId="77777777" w:rsidR="000E2B6B" w:rsidRDefault="000E2B6B">
      <w:r>
        <w:separator/>
      </w:r>
    </w:p>
  </w:footnote>
  <w:footnote w:type="continuationSeparator" w:id="0">
    <w:p w14:paraId="1D9FED08" w14:textId="77777777" w:rsidR="000E2B6B" w:rsidRDefault="000E2B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16A83" w14:textId="508A1FB4" w:rsidR="003B0100" w:rsidRDefault="003B0100" w:rsidP="003B0100">
    <w:pPr>
      <w:pStyle w:val="Header"/>
    </w:pPr>
    <w:r>
      <w:t>Sonu Vishwakarma (ANN Lab Assignment Group C-2)</w:t>
    </w:r>
  </w:p>
  <w:p w14:paraId="2B944554" w14:textId="34C7B28A" w:rsidR="003B0100" w:rsidRDefault="003B0100">
    <w:pPr>
      <w:pStyle w:val="Header"/>
    </w:pPr>
  </w:p>
  <w:p w14:paraId="4196A03E" w14:textId="77777777" w:rsidR="003B0100" w:rsidRDefault="003B01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0A2D6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697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3CE"/>
    <w:rsid w:val="000E2B6B"/>
    <w:rsid w:val="002078A4"/>
    <w:rsid w:val="003B0100"/>
    <w:rsid w:val="003C1280"/>
    <w:rsid w:val="003D6725"/>
    <w:rsid w:val="0040319C"/>
    <w:rsid w:val="004E29B3"/>
    <w:rsid w:val="00590D07"/>
    <w:rsid w:val="006B60CD"/>
    <w:rsid w:val="007276D8"/>
    <w:rsid w:val="00784D58"/>
    <w:rsid w:val="008D6863"/>
    <w:rsid w:val="009D027B"/>
    <w:rsid w:val="00B86B75"/>
    <w:rsid w:val="00BC48D5"/>
    <w:rsid w:val="00C05CB1"/>
    <w:rsid w:val="00C36279"/>
    <w:rsid w:val="00C402C6"/>
    <w:rsid w:val="00CB542F"/>
    <w:rsid w:val="00E315A3"/>
    <w:rsid w:val="00F342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221B7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3B010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B0100"/>
  </w:style>
  <w:style w:type="paragraph" w:styleId="Footer">
    <w:name w:val="footer"/>
    <w:basedOn w:val="Normal"/>
    <w:link w:val="FooterChar"/>
    <w:unhideWhenUsed/>
    <w:rsid w:val="003B010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B0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863</Words>
  <Characters>4925</Characters>
  <Application>Microsoft Office Word</Application>
  <DocSecurity>0</DocSecurity>
  <Lines>41</Lines>
  <Paragraphs>11</Paragraphs>
  <ScaleCrop>false</ScaleCrop>
  <Company/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12</cp:revision>
  <dcterms:created xsi:type="dcterms:W3CDTF">2023-05-20T19:59:00Z</dcterms:created>
  <dcterms:modified xsi:type="dcterms:W3CDTF">2023-05-20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